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CF033" w14:textId="0B6BC69C" w:rsidR="00DD5BBD" w:rsidRDefault="007D0AD7" w:rsidP="00D27290">
      <w:pPr>
        <w:jc w:val="center"/>
      </w:pPr>
      <w:r>
        <w:rPr>
          <w:noProof/>
        </w:rPr>
        <w:drawing>
          <wp:inline distT="0" distB="0" distL="0" distR="0" wp14:anchorId="1BEB21BB" wp14:editId="49A69B2E">
            <wp:extent cx="2901950" cy="1121432"/>
            <wp:effectExtent l="0" t="0" r="0" b="2540"/>
            <wp:docPr id="1" name="Picture 1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PI Logo_trademark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9000" cy="113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EFE1A" w14:textId="14570477" w:rsidR="007D0AD7" w:rsidRDefault="007D0AD7"/>
    <w:p w14:paraId="08840750" w14:textId="77777777" w:rsidR="002B60CC" w:rsidRPr="004921A0" w:rsidRDefault="002B60CC" w:rsidP="002B60CC">
      <w:pPr>
        <w:pStyle w:val="NoSpacing"/>
        <w:jc w:val="center"/>
        <w:rPr>
          <w:rFonts w:ascii="Arial" w:hAnsi="Arial" w:cs="Arial"/>
          <w:b/>
        </w:rPr>
      </w:pPr>
      <w:r w:rsidRPr="004921A0">
        <w:rPr>
          <w:rFonts w:ascii="Arial" w:hAnsi="Arial" w:cs="Arial"/>
          <w:b/>
        </w:rPr>
        <w:t>International Volunteer Committees – Application and Appointment Process</w:t>
      </w:r>
    </w:p>
    <w:p w14:paraId="4C19310C" w14:textId="77777777" w:rsidR="002B60CC" w:rsidRPr="004921A0" w:rsidRDefault="002B60CC" w:rsidP="002B60CC">
      <w:pPr>
        <w:pStyle w:val="NoSpacing"/>
        <w:jc w:val="center"/>
        <w:rPr>
          <w:rFonts w:ascii="Arial" w:hAnsi="Arial" w:cs="Arial"/>
          <w:b/>
        </w:rPr>
      </w:pPr>
    </w:p>
    <w:p w14:paraId="7D7B80E8" w14:textId="369BD734" w:rsidR="002B60CC" w:rsidRPr="004921A0" w:rsidRDefault="002B60CC" w:rsidP="002B60CC">
      <w:pPr>
        <w:pStyle w:val="NoSpacing"/>
        <w:jc w:val="center"/>
        <w:rPr>
          <w:rFonts w:ascii="Arial" w:hAnsi="Arial" w:cs="Arial"/>
        </w:rPr>
      </w:pPr>
      <w:r w:rsidRPr="004921A0">
        <w:rPr>
          <w:rFonts w:ascii="Arial" w:hAnsi="Arial" w:cs="Arial"/>
          <w:i/>
        </w:rPr>
        <w:t>12-month cycle – January 1, 2022 – December 31, 2022</w:t>
      </w:r>
    </w:p>
    <w:tbl>
      <w:tblPr>
        <w:tblStyle w:val="TableGrid"/>
        <w:tblW w:w="10098" w:type="dxa"/>
        <w:tblInd w:w="0" w:type="dxa"/>
        <w:tblLook w:val="04A0" w:firstRow="1" w:lastRow="0" w:firstColumn="1" w:lastColumn="0" w:noHBand="0" w:noVBand="1"/>
      </w:tblPr>
      <w:tblGrid>
        <w:gridCol w:w="2448"/>
        <w:gridCol w:w="7650"/>
      </w:tblGrid>
      <w:tr w:rsidR="002B60CC" w:rsidRPr="004921A0" w14:paraId="6E2F8892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0D4589" w14:textId="77777777" w:rsidR="002B60CC" w:rsidRPr="004921A0" w:rsidRDefault="002B60CC" w:rsidP="00DD5BBD">
            <w:pPr>
              <w:rPr>
                <w:rFonts w:ascii="Arial" w:hAnsi="Arial" w:cs="Arial"/>
                <w:b/>
              </w:rPr>
            </w:pPr>
            <w:r w:rsidRPr="004921A0">
              <w:rPr>
                <w:rFonts w:ascii="Arial" w:hAnsi="Arial" w:cs="Arial"/>
                <w:b/>
              </w:rPr>
              <w:t>Timing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3158FC" w14:textId="77777777" w:rsidR="002B60CC" w:rsidRPr="004921A0" w:rsidRDefault="002B60CC" w:rsidP="00DD5BBD">
            <w:pPr>
              <w:rPr>
                <w:rFonts w:ascii="Arial" w:hAnsi="Arial" w:cs="Arial"/>
                <w:b/>
              </w:rPr>
            </w:pPr>
            <w:r w:rsidRPr="004921A0">
              <w:rPr>
                <w:rFonts w:ascii="Arial" w:hAnsi="Arial" w:cs="Arial"/>
                <w:b/>
              </w:rPr>
              <w:t>Opportunity</w:t>
            </w:r>
          </w:p>
        </w:tc>
      </w:tr>
      <w:tr w:rsidR="002B60CC" w:rsidRPr="004921A0" w14:paraId="3A72CBBB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973EC1" w14:textId="5684F838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August 202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4F3360" w14:textId="3DDF53D2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 xml:space="preserve">2022 International Volunteer Committees &amp; objectives are established </w:t>
            </w:r>
          </w:p>
        </w:tc>
      </w:tr>
      <w:tr w:rsidR="002B60CC" w:rsidRPr="004921A0" w14:paraId="680C8BDE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FEA750" w14:textId="28173846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 xml:space="preserve">September </w:t>
            </w:r>
            <w:r w:rsidR="00DD5BBD" w:rsidRPr="004921A0">
              <w:rPr>
                <w:rFonts w:ascii="Arial" w:hAnsi="Arial" w:cs="Arial"/>
                <w:sz w:val="20"/>
                <w:szCs w:val="20"/>
              </w:rPr>
              <w:t>20</w:t>
            </w:r>
            <w:r w:rsidRPr="004921A0">
              <w:rPr>
                <w:rFonts w:ascii="Arial" w:hAnsi="Arial" w:cs="Arial"/>
                <w:sz w:val="20"/>
                <w:szCs w:val="20"/>
              </w:rPr>
              <w:t>, 202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6594DC" w14:textId="6DF9EF8C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2022 International Volunteer Committee application opens (Accessible Online)</w:t>
            </w:r>
          </w:p>
        </w:tc>
      </w:tr>
      <w:tr w:rsidR="002B60CC" w:rsidRPr="004921A0" w14:paraId="13CC25A6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EBC95" w14:textId="068081AE" w:rsidR="002B60CC" w:rsidRPr="004921A0" w:rsidRDefault="00DD5BBD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October 29,</w:t>
            </w:r>
            <w:r w:rsidR="002B60CC" w:rsidRPr="004921A0">
              <w:rPr>
                <w:rFonts w:ascii="Arial" w:hAnsi="Arial" w:cs="Arial"/>
                <w:sz w:val="20"/>
                <w:szCs w:val="20"/>
              </w:rPr>
              <w:t xml:space="preserve"> 202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75806A" w14:textId="315BED5B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2022 International Volunteer Committee application period closes</w:t>
            </w:r>
          </w:p>
        </w:tc>
      </w:tr>
      <w:tr w:rsidR="002B60CC" w:rsidRPr="004921A0" w14:paraId="4C11400C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CCFB32" w14:textId="11E35CFC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November 202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CD5A62" w14:textId="77777777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Selection Committee processes applications and rosters are finalized</w:t>
            </w:r>
          </w:p>
        </w:tc>
      </w:tr>
      <w:tr w:rsidR="002B60CC" w:rsidRPr="004921A0" w14:paraId="550F2639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D2F7CE" w14:textId="04738F3E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December 202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985CF" w14:textId="53AD121D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2022 International Volunteer Committee appointment notifications are sent</w:t>
            </w:r>
          </w:p>
        </w:tc>
      </w:tr>
      <w:tr w:rsidR="002B60CC" w:rsidRPr="004921A0" w14:paraId="3D31F13C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A323F" w14:textId="37D56A1C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December 202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A6770C" w14:textId="680FBCB9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 xml:space="preserve">2021 International Volunteer Committee recognition  </w:t>
            </w:r>
          </w:p>
        </w:tc>
      </w:tr>
      <w:tr w:rsidR="002B60CC" w:rsidRPr="004921A0" w14:paraId="3130EEE1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005799" w14:textId="7351C0D6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January 1, 2022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2D6963" w14:textId="77777777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New volunteer committees become active</w:t>
            </w:r>
          </w:p>
        </w:tc>
      </w:tr>
    </w:tbl>
    <w:p w14:paraId="3D490781" w14:textId="77777777" w:rsidR="002B60CC" w:rsidRPr="004921A0" w:rsidRDefault="002B60CC" w:rsidP="002B60CC">
      <w:pPr>
        <w:rPr>
          <w:rFonts w:ascii="Arial" w:hAnsi="Arial" w:cs="Arial"/>
        </w:rPr>
      </w:pPr>
    </w:p>
    <w:p w14:paraId="35B1AA91" w14:textId="77777777" w:rsidR="002B60CC" w:rsidRPr="004921A0" w:rsidRDefault="002B60CC" w:rsidP="002B60CC">
      <w:pPr>
        <w:rPr>
          <w:rFonts w:ascii="Arial" w:hAnsi="Arial" w:cs="Arial"/>
        </w:rPr>
      </w:pPr>
    </w:p>
    <w:p w14:paraId="7BE95A2F" w14:textId="77777777" w:rsidR="002B60CC" w:rsidRPr="004921A0" w:rsidRDefault="002B60CC" w:rsidP="002B60CC">
      <w:pPr>
        <w:pStyle w:val="NoSpacing"/>
        <w:jc w:val="center"/>
        <w:rPr>
          <w:rFonts w:ascii="Arial" w:hAnsi="Arial" w:cs="Arial"/>
          <w:b/>
        </w:rPr>
      </w:pPr>
      <w:r w:rsidRPr="004921A0">
        <w:rPr>
          <w:rFonts w:ascii="Arial" w:hAnsi="Arial" w:cs="Arial"/>
          <w:b/>
        </w:rPr>
        <w:t>International Volunteer Advisory Boards – Application and Appointment Process</w:t>
      </w:r>
    </w:p>
    <w:p w14:paraId="4235B14A" w14:textId="77777777" w:rsidR="002B60CC" w:rsidRPr="004921A0" w:rsidRDefault="002B60CC" w:rsidP="002B60CC">
      <w:pPr>
        <w:pStyle w:val="NoSpacing"/>
        <w:jc w:val="center"/>
        <w:rPr>
          <w:rFonts w:ascii="Arial" w:hAnsi="Arial" w:cs="Arial"/>
          <w:b/>
        </w:rPr>
      </w:pPr>
    </w:p>
    <w:p w14:paraId="20DF333C" w14:textId="0706073A" w:rsidR="002B60CC" w:rsidRPr="004921A0" w:rsidRDefault="002B60CC" w:rsidP="002B60CC">
      <w:pPr>
        <w:pStyle w:val="NoSpacing"/>
        <w:jc w:val="center"/>
        <w:rPr>
          <w:rFonts w:ascii="Arial" w:hAnsi="Arial" w:cs="Arial"/>
        </w:rPr>
      </w:pPr>
      <w:r w:rsidRPr="004921A0">
        <w:rPr>
          <w:rFonts w:ascii="Arial" w:hAnsi="Arial" w:cs="Arial"/>
          <w:i/>
        </w:rPr>
        <w:t>12-month cycle – January 1, 202</w:t>
      </w:r>
      <w:r w:rsidR="0078457B" w:rsidRPr="004921A0">
        <w:rPr>
          <w:rFonts w:ascii="Arial" w:hAnsi="Arial" w:cs="Arial"/>
          <w:i/>
        </w:rPr>
        <w:t>2</w:t>
      </w:r>
      <w:r w:rsidRPr="004921A0">
        <w:rPr>
          <w:rFonts w:ascii="Arial" w:hAnsi="Arial" w:cs="Arial"/>
          <w:i/>
        </w:rPr>
        <w:t xml:space="preserve"> – December 31, 202</w:t>
      </w:r>
      <w:r w:rsidR="0078457B" w:rsidRPr="004921A0">
        <w:rPr>
          <w:rFonts w:ascii="Arial" w:hAnsi="Arial" w:cs="Arial"/>
          <w:i/>
        </w:rPr>
        <w:t>2</w:t>
      </w:r>
    </w:p>
    <w:tbl>
      <w:tblPr>
        <w:tblStyle w:val="TableGrid"/>
        <w:tblW w:w="10098" w:type="dxa"/>
        <w:tblInd w:w="0" w:type="dxa"/>
        <w:tblLook w:val="04A0" w:firstRow="1" w:lastRow="0" w:firstColumn="1" w:lastColumn="0" w:noHBand="0" w:noVBand="1"/>
      </w:tblPr>
      <w:tblGrid>
        <w:gridCol w:w="2448"/>
        <w:gridCol w:w="7650"/>
      </w:tblGrid>
      <w:tr w:rsidR="002B60CC" w:rsidRPr="004921A0" w14:paraId="20811BD4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D45FC" w14:textId="77777777" w:rsidR="002B60CC" w:rsidRPr="004921A0" w:rsidRDefault="002B60CC" w:rsidP="00DD5BBD">
            <w:pPr>
              <w:rPr>
                <w:rFonts w:ascii="Arial" w:hAnsi="Arial" w:cs="Arial"/>
                <w:b/>
              </w:rPr>
            </w:pPr>
            <w:r w:rsidRPr="004921A0">
              <w:rPr>
                <w:rFonts w:ascii="Arial" w:hAnsi="Arial" w:cs="Arial"/>
                <w:b/>
              </w:rPr>
              <w:t>Timing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2AF6F" w14:textId="77777777" w:rsidR="002B60CC" w:rsidRPr="004921A0" w:rsidRDefault="002B60CC" w:rsidP="00DD5BBD">
            <w:pPr>
              <w:rPr>
                <w:rFonts w:ascii="Arial" w:hAnsi="Arial" w:cs="Arial"/>
                <w:b/>
              </w:rPr>
            </w:pPr>
            <w:r w:rsidRPr="004921A0">
              <w:rPr>
                <w:rFonts w:ascii="Arial" w:hAnsi="Arial" w:cs="Arial"/>
                <w:b/>
              </w:rPr>
              <w:t>Opportunity</w:t>
            </w:r>
          </w:p>
        </w:tc>
      </w:tr>
      <w:tr w:rsidR="002B60CC" w:rsidRPr="004921A0" w14:paraId="718A49AF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155A14" w14:textId="4F7D35D5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June 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2D5E60" w14:textId="702C04EB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2</w:t>
            </w:r>
            <w:r w:rsidRPr="004921A0">
              <w:rPr>
                <w:rFonts w:ascii="Arial" w:hAnsi="Arial" w:cs="Arial"/>
                <w:sz w:val="20"/>
                <w:szCs w:val="20"/>
              </w:rPr>
              <w:t xml:space="preserve"> International Volunteer Advisory Boards objectives are established </w:t>
            </w:r>
          </w:p>
        </w:tc>
      </w:tr>
      <w:tr w:rsidR="002B60CC" w:rsidRPr="004921A0" w14:paraId="4E447D73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39C358" w14:textId="77652398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September 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0</w:t>
            </w:r>
            <w:r w:rsidRPr="004921A0">
              <w:rPr>
                <w:rFonts w:ascii="Arial" w:hAnsi="Arial" w:cs="Arial"/>
                <w:sz w:val="20"/>
                <w:szCs w:val="20"/>
              </w:rPr>
              <w:t>, 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80215" w14:textId="4648E14D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2</w:t>
            </w:r>
            <w:r w:rsidRPr="004921A0">
              <w:rPr>
                <w:rFonts w:ascii="Arial" w:hAnsi="Arial" w:cs="Arial"/>
                <w:sz w:val="20"/>
                <w:szCs w:val="20"/>
              </w:rPr>
              <w:t xml:space="preserve"> International Volunteer Advisory Boards application opens (Accessible Online)</w:t>
            </w:r>
          </w:p>
        </w:tc>
      </w:tr>
      <w:tr w:rsidR="002B60CC" w:rsidRPr="004921A0" w14:paraId="3C96D0FE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D89DC" w14:textId="028ADC9D" w:rsidR="002B60CC" w:rsidRPr="004921A0" w:rsidRDefault="0078457B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October 29</w:t>
            </w:r>
            <w:r w:rsidR="002B60CC" w:rsidRPr="004921A0">
              <w:rPr>
                <w:rFonts w:ascii="Arial" w:hAnsi="Arial" w:cs="Arial"/>
                <w:sz w:val="20"/>
                <w:szCs w:val="20"/>
              </w:rPr>
              <w:t>, 202</w:t>
            </w:r>
            <w:r w:rsidRPr="004921A0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E7F4F" w14:textId="6044ECEF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2</w:t>
            </w:r>
            <w:r w:rsidRPr="004921A0">
              <w:rPr>
                <w:rFonts w:ascii="Arial" w:hAnsi="Arial" w:cs="Arial"/>
                <w:sz w:val="20"/>
                <w:szCs w:val="20"/>
              </w:rPr>
              <w:t xml:space="preserve"> International Volunteer Advisory Boards application closes</w:t>
            </w:r>
          </w:p>
        </w:tc>
      </w:tr>
      <w:tr w:rsidR="002B60CC" w:rsidRPr="004921A0" w14:paraId="3CFE8667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DC6B35" w14:textId="00F06EE7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November 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0975F2" w14:textId="0F3DB421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2</w:t>
            </w:r>
            <w:r w:rsidRPr="004921A0">
              <w:rPr>
                <w:rFonts w:ascii="Arial" w:hAnsi="Arial" w:cs="Arial"/>
                <w:sz w:val="20"/>
                <w:szCs w:val="20"/>
              </w:rPr>
              <w:t xml:space="preserve"> International Volunteer Advisory Boards selection process &amp; rosters are finalized</w:t>
            </w:r>
          </w:p>
        </w:tc>
      </w:tr>
      <w:tr w:rsidR="002B60CC" w:rsidRPr="004921A0" w14:paraId="4798399F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6F952" w14:textId="533A4940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December 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477D20" w14:textId="508CC824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2</w:t>
            </w:r>
            <w:r w:rsidRPr="004921A0">
              <w:rPr>
                <w:rFonts w:ascii="Arial" w:hAnsi="Arial" w:cs="Arial"/>
                <w:sz w:val="20"/>
                <w:szCs w:val="20"/>
              </w:rPr>
              <w:t xml:space="preserve"> International Volunteer Advisory Boards appointment notifications are sent</w:t>
            </w:r>
          </w:p>
        </w:tc>
      </w:tr>
      <w:tr w:rsidR="002B60CC" w:rsidRPr="004921A0" w14:paraId="4456BDBE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AE398" w14:textId="35E48C6E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January 1, 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5A1EA7" w14:textId="77777777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New volunteer committees become active</w:t>
            </w:r>
          </w:p>
        </w:tc>
      </w:tr>
    </w:tbl>
    <w:p w14:paraId="4EB9EA07" w14:textId="77777777" w:rsidR="002B60CC" w:rsidRPr="004921A0" w:rsidRDefault="002B60CC" w:rsidP="002B60CC">
      <w:pPr>
        <w:spacing w:after="0" w:line="240" w:lineRule="auto"/>
        <w:jc w:val="center"/>
        <w:rPr>
          <w:rFonts w:ascii="Arial" w:hAnsi="Arial" w:cs="Arial"/>
          <w:b/>
        </w:rPr>
      </w:pPr>
    </w:p>
    <w:p w14:paraId="04302189" w14:textId="4F983825" w:rsidR="00D27290" w:rsidRDefault="00D27290" w:rsidP="00D27290">
      <w:pPr>
        <w:spacing w:after="0" w:line="240" w:lineRule="auto"/>
        <w:rPr>
          <w:rFonts w:ascii="Arial" w:hAnsi="Arial" w:cs="Arial"/>
          <w:b/>
        </w:rPr>
      </w:pPr>
    </w:p>
    <w:p w14:paraId="1DAECAC5" w14:textId="77777777" w:rsidR="00D27290" w:rsidRPr="004921A0" w:rsidRDefault="00D27290" w:rsidP="00D27290">
      <w:pPr>
        <w:spacing w:after="0" w:line="240" w:lineRule="auto"/>
        <w:rPr>
          <w:rFonts w:ascii="Arial" w:hAnsi="Arial" w:cs="Arial"/>
        </w:rPr>
      </w:pPr>
    </w:p>
    <w:p w14:paraId="458335C6" w14:textId="77777777" w:rsidR="00D27290" w:rsidRPr="004921A0" w:rsidRDefault="00D27290" w:rsidP="00D27290">
      <w:pPr>
        <w:spacing w:after="0" w:line="240" w:lineRule="auto"/>
        <w:jc w:val="center"/>
        <w:rPr>
          <w:rFonts w:ascii="Arial" w:hAnsi="Arial" w:cs="Arial"/>
          <w:b/>
        </w:rPr>
      </w:pPr>
      <w:r w:rsidRPr="004921A0">
        <w:rPr>
          <w:rFonts w:ascii="Arial" w:hAnsi="Arial" w:cs="Arial"/>
          <w:b/>
        </w:rPr>
        <w:t>2021 RISE Awards Timeline and Process</w:t>
      </w:r>
    </w:p>
    <w:p w14:paraId="55B2BED3" w14:textId="77777777" w:rsidR="00D27290" w:rsidRPr="004921A0" w:rsidRDefault="00D27290" w:rsidP="00D27290">
      <w:pPr>
        <w:spacing w:after="0" w:line="240" w:lineRule="auto"/>
        <w:jc w:val="center"/>
        <w:rPr>
          <w:rFonts w:ascii="Arial" w:hAnsi="Arial" w:cs="Arial"/>
          <w:b/>
        </w:rPr>
      </w:pPr>
    </w:p>
    <w:tbl>
      <w:tblPr>
        <w:tblW w:w="5388" w:type="pct"/>
        <w:tblLook w:val="04A0" w:firstRow="1" w:lastRow="0" w:firstColumn="1" w:lastColumn="0" w:noHBand="0" w:noVBand="1"/>
      </w:tblPr>
      <w:tblGrid>
        <w:gridCol w:w="2424"/>
        <w:gridCol w:w="7652"/>
      </w:tblGrid>
      <w:tr w:rsidR="00D27290" w:rsidRPr="004921A0" w14:paraId="60BACFF4" w14:textId="77777777" w:rsidTr="00FA07CC">
        <w:trPr>
          <w:trHeight w:val="20"/>
        </w:trPr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4F92F2" w14:textId="77777777" w:rsidR="00D27290" w:rsidRPr="004921A0" w:rsidRDefault="00D27290" w:rsidP="00FA07CC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4921A0">
              <w:rPr>
                <w:rFonts w:ascii="Arial" w:hAnsi="Arial" w:cs="Arial"/>
                <w:b/>
                <w:bCs/>
              </w:rPr>
              <w:t>Timing</w:t>
            </w:r>
          </w:p>
        </w:tc>
        <w:tc>
          <w:tcPr>
            <w:tcW w:w="37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C53624" w14:textId="77777777" w:rsidR="00D27290" w:rsidRPr="004921A0" w:rsidRDefault="00D27290" w:rsidP="00FA07CC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4921A0">
              <w:rPr>
                <w:rFonts w:ascii="Arial" w:hAnsi="Arial" w:cs="Arial"/>
                <w:b/>
                <w:bCs/>
              </w:rPr>
              <w:t>Opportunity</w:t>
            </w:r>
          </w:p>
        </w:tc>
      </w:tr>
      <w:tr w:rsidR="00D27290" w:rsidRPr="004921A0" w14:paraId="1589F11D" w14:textId="77777777" w:rsidTr="00FA07CC">
        <w:trPr>
          <w:trHeight w:val="20"/>
        </w:trPr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C8AB6A" w14:textId="77777777" w:rsidR="00D27290" w:rsidRPr="004921A0" w:rsidRDefault="00D27290" w:rsidP="00FA07CC">
            <w:pPr>
              <w:spacing w:after="0" w:line="240" w:lineRule="auto"/>
              <w:rPr>
                <w:rFonts w:ascii="Arial" w:hAnsi="Arial" w:cs="Arial"/>
              </w:rPr>
            </w:pPr>
            <w:r w:rsidRPr="004921A0">
              <w:rPr>
                <w:rFonts w:ascii="Arial" w:hAnsi="Arial" w:cs="Arial"/>
              </w:rPr>
              <w:t>October 28, 2020</w:t>
            </w:r>
          </w:p>
        </w:tc>
        <w:tc>
          <w:tcPr>
            <w:tcW w:w="37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64F14E" w14:textId="77777777" w:rsidR="00D27290" w:rsidRPr="004921A0" w:rsidRDefault="00D27290" w:rsidP="00FA07CC">
            <w:pPr>
              <w:spacing w:after="0" w:line="240" w:lineRule="auto"/>
              <w:rPr>
                <w:rFonts w:ascii="Arial" w:hAnsi="Arial" w:cs="Arial"/>
              </w:rPr>
            </w:pPr>
            <w:r w:rsidRPr="004921A0">
              <w:rPr>
                <w:rFonts w:ascii="Arial" w:hAnsi="Arial" w:cs="Arial"/>
              </w:rPr>
              <w:t>2021 RISE Award Nominations &amp; Application Opens</w:t>
            </w:r>
          </w:p>
        </w:tc>
      </w:tr>
      <w:tr w:rsidR="00D27290" w:rsidRPr="004921A0" w14:paraId="4EA2B079" w14:textId="77777777" w:rsidTr="00FA07CC">
        <w:trPr>
          <w:trHeight w:val="20"/>
        </w:trPr>
        <w:tc>
          <w:tcPr>
            <w:tcW w:w="120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F3ACB7" w14:textId="77777777" w:rsidR="00D27290" w:rsidRPr="004921A0" w:rsidRDefault="00D27290" w:rsidP="00FA07CC">
            <w:pPr>
              <w:spacing w:after="0" w:line="240" w:lineRule="auto"/>
              <w:rPr>
                <w:rFonts w:ascii="Arial" w:hAnsi="Arial" w:cs="Arial"/>
              </w:rPr>
            </w:pPr>
            <w:r w:rsidRPr="004921A0">
              <w:rPr>
                <w:rFonts w:ascii="Arial" w:hAnsi="Arial" w:cs="Arial"/>
              </w:rPr>
              <w:t>December 21, 2020</w:t>
            </w:r>
          </w:p>
        </w:tc>
        <w:tc>
          <w:tcPr>
            <w:tcW w:w="37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5D7C1" w14:textId="77777777" w:rsidR="00D27290" w:rsidRPr="004921A0" w:rsidRDefault="00D27290" w:rsidP="00FA07CC">
            <w:pPr>
              <w:spacing w:after="0" w:line="240" w:lineRule="auto"/>
              <w:rPr>
                <w:rFonts w:ascii="Arial" w:hAnsi="Arial" w:cs="Arial"/>
              </w:rPr>
            </w:pPr>
            <w:r w:rsidRPr="004921A0">
              <w:rPr>
                <w:rFonts w:ascii="Arial" w:hAnsi="Arial" w:cs="Arial"/>
              </w:rPr>
              <w:t>RISE Awards Nomination form closes</w:t>
            </w:r>
          </w:p>
        </w:tc>
      </w:tr>
      <w:tr w:rsidR="00D27290" w:rsidRPr="004921A0" w14:paraId="22578D2E" w14:textId="77777777" w:rsidTr="00FA07CC">
        <w:trPr>
          <w:trHeight w:val="20"/>
        </w:trPr>
        <w:tc>
          <w:tcPr>
            <w:tcW w:w="120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58F5FC" w14:textId="77777777" w:rsidR="00D27290" w:rsidRPr="004921A0" w:rsidRDefault="00D27290" w:rsidP="00FA07CC">
            <w:pPr>
              <w:spacing w:after="0" w:line="240" w:lineRule="auto"/>
              <w:rPr>
                <w:rFonts w:ascii="Arial" w:hAnsi="Arial" w:cs="Arial"/>
              </w:rPr>
            </w:pPr>
            <w:r w:rsidRPr="004921A0">
              <w:rPr>
                <w:rFonts w:ascii="Arial" w:hAnsi="Arial" w:cs="Arial"/>
              </w:rPr>
              <w:t>January 5, 2021</w:t>
            </w:r>
          </w:p>
        </w:tc>
        <w:tc>
          <w:tcPr>
            <w:tcW w:w="37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1B132" w14:textId="77777777" w:rsidR="00D27290" w:rsidRPr="004921A0" w:rsidRDefault="00D27290" w:rsidP="00FA07CC">
            <w:pPr>
              <w:spacing w:after="0" w:line="240" w:lineRule="auto"/>
              <w:rPr>
                <w:rFonts w:ascii="Arial" w:hAnsi="Arial" w:cs="Arial"/>
              </w:rPr>
            </w:pPr>
            <w:r w:rsidRPr="004921A0">
              <w:rPr>
                <w:rFonts w:ascii="Arial" w:hAnsi="Arial" w:cs="Arial"/>
              </w:rPr>
              <w:t>RISE Awards Application closes</w:t>
            </w:r>
          </w:p>
        </w:tc>
      </w:tr>
      <w:tr w:rsidR="00D27290" w:rsidRPr="004921A0" w14:paraId="6DD39C23" w14:textId="77777777" w:rsidTr="00FA07CC">
        <w:trPr>
          <w:trHeight w:val="20"/>
        </w:trPr>
        <w:tc>
          <w:tcPr>
            <w:tcW w:w="120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CFD22A" w14:textId="77777777" w:rsidR="00D27290" w:rsidRPr="004921A0" w:rsidRDefault="00D27290" w:rsidP="00FA07CC">
            <w:pPr>
              <w:spacing w:after="0" w:line="240" w:lineRule="auto"/>
              <w:rPr>
                <w:rFonts w:ascii="Arial" w:hAnsi="Arial" w:cs="Arial"/>
              </w:rPr>
            </w:pPr>
            <w:r w:rsidRPr="004921A0">
              <w:rPr>
                <w:rFonts w:ascii="Arial" w:hAnsi="Arial" w:cs="Arial"/>
              </w:rPr>
              <w:t>February 1 - March 1, 2021</w:t>
            </w:r>
          </w:p>
        </w:tc>
        <w:tc>
          <w:tcPr>
            <w:tcW w:w="37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BE4E6E" w14:textId="77777777" w:rsidR="00D27290" w:rsidRPr="004921A0" w:rsidRDefault="00D27290" w:rsidP="00FA07CC">
            <w:pPr>
              <w:spacing w:after="0" w:line="240" w:lineRule="auto"/>
              <w:rPr>
                <w:rFonts w:ascii="Arial" w:hAnsi="Arial" w:cs="Arial"/>
              </w:rPr>
            </w:pPr>
            <w:r w:rsidRPr="004921A0">
              <w:rPr>
                <w:rFonts w:ascii="Arial" w:hAnsi="Arial" w:cs="Arial"/>
              </w:rPr>
              <w:t>RISE Awards Committee Reviews - Round 1</w:t>
            </w:r>
          </w:p>
        </w:tc>
      </w:tr>
      <w:tr w:rsidR="00D27290" w:rsidRPr="004921A0" w14:paraId="5E342418" w14:textId="77777777" w:rsidTr="00FA07CC">
        <w:trPr>
          <w:trHeight w:val="20"/>
        </w:trPr>
        <w:tc>
          <w:tcPr>
            <w:tcW w:w="120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19E42C" w14:textId="77777777" w:rsidR="00D27290" w:rsidRPr="004921A0" w:rsidRDefault="00D27290" w:rsidP="00FA07CC">
            <w:pPr>
              <w:spacing w:after="0" w:line="240" w:lineRule="auto"/>
              <w:rPr>
                <w:rFonts w:ascii="Arial" w:hAnsi="Arial" w:cs="Arial"/>
              </w:rPr>
            </w:pPr>
            <w:r w:rsidRPr="004921A0">
              <w:rPr>
                <w:rFonts w:ascii="Arial" w:hAnsi="Arial" w:cs="Arial"/>
              </w:rPr>
              <w:t>March 4 - 15, 2021</w:t>
            </w:r>
          </w:p>
        </w:tc>
        <w:tc>
          <w:tcPr>
            <w:tcW w:w="37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5356C1" w14:textId="77777777" w:rsidR="00D27290" w:rsidRPr="004921A0" w:rsidRDefault="00D27290" w:rsidP="00FA07CC">
            <w:pPr>
              <w:spacing w:after="0" w:line="240" w:lineRule="auto"/>
              <w:rPr>
                <w:rFonts w:ascii="Arial" w:hAnsi="Arial" w:cs="Arial"/>
              </w:rPr>
            </w:pPr>
            <w:r w:rsidRPr="004921A0">
              <w:rPr>
                <w:rFonts w:ascii="Arial" w:hAnsi="Arial" w:cs="Arial"/>
              </w:rPr>
              <w:t>RISE Awards Committee Interviews Finalists - Round 2</w:t>
            </w:r>
          </w:p>
        </w:tc>
      </w:tr>
      <w:tr w:rsidR="00D27290" w:rsidRPr="004921A0" w14:paraId="0946565B" w14:textId="77777777" w:rsidTr="00FA07CC">
        <w:trPr>
          <w:trHeight w:val="20"/>
        </w:trPr>
        <w:tc>
          <w:tcPr>
            <w:tcW w:w="120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59A1D6" w14:textId="77777777" w:rsidR="00D27290" w:rsidRPr="004921A0" w:rsidRDefault="00D27290" w:rsidP="00FA07CC">
            <w:pPr>
              <w:spacing w:after="0" w:line="240" w:lineRule="auto"/>
              <w:rPr>
                <w:rFonts w:ascii="Arial" w:hAnsi="Arial" w:cs="Arial"/>
              </w:rPr>
            </w:pPr>
            <w:r w:rsidRPr="004921A0">
              <w:rPr>
                <w:rFonts w:ascii="Arial" w:hAnsi="Arial" w:cs="Arial"/>
              </w:rPr>
              <w:t>by April 12, 2021</w:t>
            </w:r>
          </w:p>
        </w:tc>
        <w:tc>
          <w:tcPr>
            <w:tcW w:w="37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A23E8C" w14:textId="77777777" w:rsidR="00D27290" w:rsidRPr="004921A0" w:rsidRDefault="00D27290" w:rsidP="00FA07CC">
            <w:pPr>
              <w:spacing w:after="0" w:line="240" w:lineRule="auto"/>
              <w:rPr>
                <w:rFonts w:ascii="Arial" w:hAnsi="Arial" w:cs="Arial"/>
              </w:rPr>
            </w:pPr>
            <w:r w:rsidRPr="004921A0">
              <w:rPr>
                <w:rFonts w:ascii="Arial" w:hAnsi="Arial" w:cs="Arial"/>
              </w:rPr>
              <w:t>Recipients notified</w:t>
            </w:r>
          </w:p>
        </w:tc>
      </w:tr>
      <w:tr w:rsidR="00D27290" w:rsidRPr="004921A0" w14:paraId="61A7AD56" w14:textId="77777777" w:rsidTr="00FA07CC">
        <w:trPr>
          <w:trHeight w:val="20"/>
        </w:trPr>
        <w:tc>
          <w:tcPr>
            <w:tcW w:w="120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6B9E33" w14:textId="77777777" w:rsidR="00D27290" w:rsidRPr="004921A0" w:rsidRDefault="00D27290" w:rsidP="00FA07CC">
            <w:pPr>
              <w:spacing w:after="0" w:line="240" w:lineRule="auto"/>
              <w:rPr>
                <w:rFonts w:ascii="Arial" w:hAnsi="Arial" w:cs="Arial"/>
              </w:rPr>
            </w:pPr>
            <w:r w:rsidRPr="004921A0">
              <w:rPr>
                <w:rFonts w:ascii="Arial" w:hAnsi="Arial" w:cs="Arial"/>
              </w:rPr>
              <w:t>June 15-17, 2021</w:t>
            </w:r>
          </w:p>
        </w:tc>
        <w:tc>
          <w:tcPr>
            <w:tcW w:w="37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A0ECC2" w14:textId="77777777" w:rsidR="00D27290" w:rsidRPr="004921A0" w:rsidRDefault="00D27290" w:rsidP="00FA07CC">
            <w:pPr>
              <w:spacing w:after="0" w:line="240" w:lineRule="auto"/>
              <w:rPr>
                <w:rFonts w:ascii="Arial" w:hAnsi="Arial" w:cs="Arial"/>
              </w:rPr>
            </w:pPr>
            <w:r w:rsidRPr="004921A0">
              <w:rPr>
                <w:rFonts w:ascii="Arial" w:hAnsi="Arial" w:cs="Arial"/>
              </w:rPr>
              <w:t>RISE Awards Recognition &amp; Presentation - Las Vegas</w:t>
            </w:r>
          </w:p>
        </w:tc>
      </w:tr>
    </w:tbl>
    <w:p w14:paraId="66540F71" w14:textId="41E13CB7" w:rsidR="004921A0" w:rsidRDefault="004921A0" w:rsidP="002B60CC">
      <w:pPr>
        <w:spacing w:after="0" w:line="240" w:lineRule="auto"/>
        <w:rPr>
          <w:rFonts w:ascii="Arial" w:hAnsi="Arial" w:cs="Arial"/>
          <w:b/>
        </w:rPr>
      </w:pPr>
    </w:p>
    <w:p w14:paraId="78E30A13" w14:textId="77777777" w:rsidR="004921A0" w:rsidRPr="004921A0" w:rsidRDefault="004921A0" w:rsidP="002B60CC">
      <w:pPr>
        <w:spacing w:after="0" w:line="240" w:lineRule="auto"/>
        <w:rPr>
          <w:rFonts w:ascii="Arial" w:hAnsi="Arial" w:cs="Arial"/>
          <w:b/>
        </w:rPr>
      </w:pPr>
    </w:p>
    <w:p w14:paraId="33189F4E" w14:textId="77777777" w:rsidR="002B60CC" w:rsidRPr="004921A0" w:rsidRDefault="002B60CC" w:rsidP="002B60CC">
      <w:pPr>
        <w:spacing w:after="0" w:line="240" w:lineRule="auto"/>
        <w:rPr>
          <w:rFonts w:ascii="Arial" w:hAnsi="Arial" w:cs="Arial"/>
          <w:b/>
        </w:rPr>
      </w:pPr>
    </w:p>
    <w:p w14:paraId="52A438DE" w14:textId="77777777" w:rsidR="002B60CC" w:rsidRPr="004921A0" w:rsidRDefault="002B60CC" w:rsidP="002B60CC">
      <w:pPr>
        <w:spacing w:after="0" w:line="240" w:lineRule="auto"/>
        <w:jc w:val="center"/>
        <w:rPr>
          <w:rFonts w:ascii="Arial" w:hAnsi="Arial" w:cs="Arial"/>
          <w:b/>
        </w:rPr>
      </w:pPr>
      <w:r w:rsidRPr="004921A0">
        <w:rPr>
          <w:rFonts w:ascii="Arial" w:hAnsi="Arial" w:cs="Arial"/>
          <w:b/>
        </w:rPr>
        <w:t>International Board of Directors – Application and Appointment Process</w:t>
      </w:r>
    </w:p>
    <w:p w14:paraId="01268C12" w14:textId="77777777" w:rsidR="002B60CC" w:rsidRPr="004921A0" w:rsidRDefault="002B60CC" w:rsidP="002B60CC">
      <w:pPr>
        <w:spacing w:after="0" w:line="240" w:lineRule="auto"/>
        <w:jc w:val="center"/>
        <w:rPr>
          <w:rFonts w:ascii="Arial" w:hAnsi="Arial" w:cs="Arial"/>
          <w:b/>
        </w:rPr>
      </w:pPr>
    </w:p>
    <w:p w14:paraId="3ED845D6" w14:textId="1C834247" w:rsidR="002B60CC" w:rsidRPr="004921A0" w:rsidRDefault="002B60CC" w:rsidP="002B60CC">
      <w:pPr>
        <w:spacing w:after="0" w:line="240" w:lineRule="auto"/>
        <w:jc w:val="center"/>
        <w:rPr>
          <w:rFonts w:ascii="Arial" w:hAnsi="Arial" w:cs="Arial"/>
          <w:i/>
        </w:rPr>
      </w:pPr>
      <w:r w:rsidRPr="004921A0">
        <w:rPr>
          <w:rFonts w:ascii="Arial" w:hAnsi="Arial" w:cs="Arial"/>
          <w:i/>
        </w:rPr>
        <w:t>12-month cycle January 1, 202</w:t>
      </w:r>
      <w:r w:rsidR="0078457B" w:rsidRPr="004921A0">
        <w:rPr>
          <w:rFonts w:ascii="Arial" w:hAnsi="Arial" w:cs="Arial"/>
          <w:i/>
        </w:rPr>
        <w:t>2</w:t>
      </w:r>
      <w:r w:rsidRPr="004921A0">
        <w:rPr>
          <w:rFonts w:ascii="Arial" w:hAnsi="Arial" w:cs="Arial"/>
          <w:i/>
        </w:rPr>
        <w:t xml:space="preserve"> – December 31, 202</w:t>
      </w:r>
      <w:r w:rsidR="0078457B" w:rsidRPr="004921A0">
        <w:rPr>
          <w:rFonts w:ascii="Arial" w:hAnsi="Arial" w:cs="Arial"/>
          <w:i/>
        </w:rPr>
        <w:t>2</w:t>
      </w:r>
    </w:p>
    <w:p w14:paraId="09FBFE89" w14:textId="77777777" w:rsidR="002B60CC" w:rsidRPr="004921A0" w:rsidRDefault="002B60CC" w:rsidP="002B60CC">
      <w:pPr>
        <w:spacing w:after="0" w:line="240" w:lineRule="auto"/>
        <w:jc w:val="center"/>
        <w:rPr>
          <w:rFonts w:ascii="Arial" w:hAnsi="Arial" w:cs="Arial"/>
        </w:rPr>
      </w:pPr>
    </w:p>
    <w:tbl>
      <w:tblPr>
        <w:tblStyle w:val="TableGrid"/>
        <w:tblW w:w="10098" w:type="dxa"/>
        <w:tblInd w:w="0" w:type="dxa"/>
        <w:tblLook w:val="04A0" w:firstRow="1" w:lastRow="0" w:firstColumn="1" w:lastColumn="0" w:noHBand="0" w:noVBand="1"/>
      </w:tblPr>
      <w:tblGrid>
        <w:gridCol w:w="2448"/>
        <w:gridCol w:w="7650"/>
      </w:tblGrid>
      <w:tr w:rsidR="002B60CC" w:rsidRPr="004921A0" w14:paraId="4E12010E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6079E8" w14:textId="77777777" w:rsidR="002B60CC" w:rsidRPr="004921A0" w:rsidRDefault="002B60CC" w:rsidP="00DD5BBD">
            <w:pPr>
              <w:rPr>
                <w:rFonts w:ascii="Arial" w:hAnsi="Arial" w:cs="Arial"/>
                <w:b/>
              </w:rPr>
            </w:pPr>
            <w:r w:rsidRPr="004921A0">
              <w:rPr>
                <w:rFonts w:ascii="Arial" w:hAnsi="Arial" w:cs="Arial"/>
                <w:b/>
              </w:rPr>
              <w:t>Timing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316C3B" w14:textId="77777777" w:rsidR="002B60CC" w:rsidRPr="004921A0" w:rsidRDefault="002B60CC" w:rsidP="00DD5BBD">
            <w:pPr>
              <w:rPr>
                <w:rFonts w:ascii="Arial" w:hAnsi="Arial" w:cs="Arial"/>
                <w:b/>
              </w:rPr>
            </w:pPr>
            <w:r w:rsidRPr="004921A0">
              <w:rPr>
                <w:rFonts w:ascii="Arial" w:hAnsi="Arial" w:cs="Arial"/>
                <w:b/>
              </w:rPr>
              <w:t>Opportunity</w:t>
            </w:r>
          </w:p>
        </w:tc>
      </w:tr>
      <w:tr w:rsidR="002B60CC" w:rsidRPr="004921A0" w14:paraId="1D4A4380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BF45F6" w14:textId="735B6931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July 1, 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EBB9F7" w14:textId="77777777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Board of Directors Application opens and accessible online</w:t>
            </w:r>
          </w:p>
        </w:tc>
      </w:tr>
      <w:tr w:rsidR="002B60CC" w:rsidRPr="004921A0" w14:paraId="57203CDB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0C4843" w14:textId="70FA9EC3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 xml:space="preserve">August </w:t>
            </w:r>
            <w:r w:rsidR="00736BD3">
              <w:rPr>
                <w:rFonts w:ascii="Arial" w:hAnsi="Arial" w:cs="Arial"/>
                <w:sz w:val="20"/>
                <w:szCs w:val="20"/>
              </w:rPr>
              <w:t>8</w:t>
            </w:r>
            <w:r w:rsidRPr="004921A0">
              <w:rPr>
                <w:rFonts w:ascii="Arial" w:hAnsi="Arial" w:cs="Arial"/>
                <w:sz w:val="20"/>
                <w:szCs w:val="20"/>
              </w:rPr>
              <w:t>, 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3D061D" w14:textId="77777777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Applications close</w:t>
            </w:r>
          </w:p>
        </w:tc>
      </w:tr>
      <w:tr w:rsidR="002B60CC" w:rsidRPr="004921A0" w14:paraId="2C6015AA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CB91DA" w14:textId="04B7F1E8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August/September 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A71F14" w14:textId="77777777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Board Development Committee interviews and reviews applicants</w:t>
            </w:r>
          </w:p>
        </w:tc>
      </w:tr>
      <w:tr w:rsidR="002B60CC" w:rsidRPr="004921A0" w14:paraId="1CA0EEC4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BD499" w14:textId="3142C146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October 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87FA7B" w14:textId="77777777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Board Development Committee meets to approve slate</w:t>
            </w:r>
          </w:p>
        </w:tc>
      </w:tr>
      <w:tr w:rsidR="002B60CC" w:rsidRPr="004921A0" w14:paraId="606679CD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4A3E0" w14:textId="2AF4E290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November 1, 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3FBDF1" w14:textId="77777777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IBOD slate is announced to membership and open until December 1</w:t>
            </w:r>
            <w:r w:rsidRPr="004921A0">
              <w:rPr>
                <w:rFonts w:ascii="Arial" w:hAnsi="Arial" w:cs="Arial"/>
                <w:sz w:val="20"/>
                <w:szCs w:val="20"/>
                <w:vertAlign w:val="superscript"/>
              </w:rPr>
              <w:t>st</w:t>
            </w:r>
            <w:r w:rsidRPr="004921A0">
              <w:rPr>
                <w:rFonts w:ascii="Arial" w:hAnsi="Arial" w:cs="Arial"/>
                <w:sz w:val="20"/>
                <w:szCs w:val="20"/>
              </w:rPr>
              <w:t xml:space="preserve"> for review by membership</w:t>
            </w:r>
          </w:p>
        </w:tc>
      </w:tr>
      <w:tr w:rsidR="002B60CC" w:rsidRPr="004921A0" w14:paraId="25632521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5B909A" w14:textId="31BB235F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December 1, 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749B3" w14:textId="77777777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Uncontested slate is final, and Press Release is sent</w:t>
            </w:r>
          </w:p>
        </w:tc>
      </w:tr>
      <w:tr w:rsidR="002B60CC" w:rsidRPr="004921A0" w14:paraId="615F6277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94394E" w14:textId="4BBB5EB4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December 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6748C4" w14:textId="71CBFC42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2</w:t>
            </w:r>
            <w:r w:rsidRPr="004921A0">
              <w:rPr>
                <w:rFonts w:ascii="Arial" w:hAnsi="Arial" w:cs="Arial"/>
                <w:sz w:val="20"/>
                <w:szCs w:val="20"/>
              </w:rPr>
              <w:t xml:space="preserve"> IBOD members attend Board Orientation </w:t>
            </w:r>
          </w:p>
        </w:tc>
      </w:tr>
      <w:tr w:rsidR="002B60CC" w:rsidRPr="004921A0" w14:paraId="7F95ACAA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515236" w14:textId="4D316BD0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January 1, 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CBB970" w14:textId="77777777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New Board becomes active</w:t>
            </w:r>
          </w:p>
        </w:tc>
      </w:tr>
    </w:tbl>
    <w:p w14:paraId="2C0DF1B1" w14:textId="55A5AD8C" w:rsidR="002B60CC" w:rsidRDefault="002B60CC" w:rsidP="002B60CC">
      <w:pPr>
        <w:rPr>
          <w:rFonts w:ascii="Arial" w:hAnsi="Arial" w:cs="Arial"/>
        </w:rPr>
      </w:pPr>
    </w:p>
    <w:p w14:paraId="4FFFC6B9" w14:textId="77777777" w:rsidR="00D27290" w:rsidRPr="004921A0" w:rsidRDefault="00D27290" w:rsidP="002B60CC">
      <w:pPr>
        <w:rPr>
          <w:rFonts w:ascii="Arial" w:hAnsi="Arial" w:cs="Arial"/>
        </w:rPr>
      </w:pPr>
    </w:p>
    <w:p w14:paraId="2DFDEE7D" w14:textId="77777777" w:rsidR="002B60CC" w:rsidRPr="004921A0" w:rsidRDefault="002B60CC" w:rsidP="002B60CC">
      <w:pPr>
        <w:spacing w:after="0" w:line="240" w:lineRule="auto"/>
        <w:jc w:val="center"/>
        <w:rPr>
          <w:rFonts w:ascii="Arial" w:hAnsi="Arial" w:cs="Arial"/>
          <w:b/>
        </w:rPr>
      </w:pPr>
      <w:r w:rsidRPr="004921A0">
        <w:rPr>
          <w:rFonts w:ascii="Arial" w:hAnsi="Arial" w:cs="Arial"/>
          <w:b/>
        </w:rPr>
        <w:t>Foundation Global Board of Trustees – Application and Appointment Process</w:t>
      </w:r>
    </w:p>
    <w:p w14:paraId="01B30D6D" w14:textId="5499D71A" w:rsidR="002B60CC" w:rsidRPr="004921A0" w:rsidRDefault="002B60CC" w:rsidP="002B60CC">
      <w:pPr>
        <w:spacing w:after="0" w:line="240" w:lineRule="auto"/>
        <w:jc w:val="center"/>
        <w:rPr>
          <w:rFonts w:ascii="Arial" w:hAnsi="Arial" w:cs="Arial"/>
          <w:i/>
        </w:rPr>
      </w:pPr>
      <w:r w:rsidRPr="004921A0">
        <w:rPr>
          <w:rFonts w:ascii="Arial" w:hAnsi="Arial" w:cs="Arial"/>
          <w:b/>
        </w:rPr>
        <w:br/>
      </w:r>
      <w:r w:rsidRPr="004921A0">
        <w:rPr>
          <w:rFonts w:ascii="Arial" w:hAnsi="Arial" w:cs="Arial"/>
          <w:i/>
        </w:rPr>
        <w:t>12-month cycle January 1, 202</w:t>
      </w:r>
      <w:r w:rsidR="0078457B" w:rsidRPr="004921A0">
        <w:rPr>
          <w:rFonts w:ascii="Arial" w:hAnsi="Arial" w:cs="Arial"/>
          <w:i/>
        </w:rPr>
        <w:t>2</w:t>
      </w:r>
      <w:r w:rsidRPr="004921A0">
        <w:rPr>
          <w:rFonts w:ascii="Arial" w:hAnsi="Arial" w:cs="Arial"/>
          <w:i/>
        </w:rPr>
        <w:t xml:space="preserve"> – December 31, 202</w:t>
      </w:r>
      <w:r w:rsidR="0078457B" w:rsidRPr="004921A0">
        <w:rPr>
          <w:rFonts w:ascii="Arial" w:hAnsi="Arial" w:cs="Arial"/>
          <w:i/>
        </w:rPr>
        <w:t>2</w:t>
      </w:r>
    </w:p>
    <w:p w14:paraId="4D16C42C" w14:textId="77777777" w:rsidR="002B60CC" w:rsidRPr="004921A0" w:rsidRDefault="002B60CC" w:rsidP="002B60CC">
      <w:pPr>
        <w:spacing w:after="0" w:line="240" w:lineRule="auto"/>
        <w:jc w:val="center"/>
        <w:rPr>
          <w:rFonts w:ascii="Arial" w:hAnsi="Arial" w:cs="Arial"/>
        </w:rPr>
      </w:pPr>
    </w:p>
    <w:tbl>
      <w:tblPr>
        <w:tblStyle w:val="TableGrid"/>
        <w:tblW w:w="10098" w:type="dxa"/>
        <w:tblInd w:w="0" w:type="dxa"/>
        <w:tblLook w:val="04A0" w:firstRow="1" w:lastRow="0" w:firstColumn="1" w:lastColumn="0" w:noHBand="0" w:noVBand="1"/>
      </w:tblPr>
      <w:tblGrid>
        <w:gridCol w:w="2448"/>
        <w:gridCol w:w="7650"/>
      </w:tblGrid>
      <w:tr w:rsidR="002B60CC" w:rsidRPr="004921A0" w14:paraId="58B21BF2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70A0F4" w14:textId="77777777" w:rsidR="002B60CC" w:rsidRPr="004921A0" w:rsidRDefault="002B60CC" w:rsidP="00DD5BBD">
            <w:pPr>
              <w:rPr>
                <w:rFonts w:ascii="Arial" w:hAnsi="Arial" w:cs="Arial"/>
                <w:b/>
              </w:rPr>
            </w:pPr>
            <w:r w:rsidRPr="004921A0">
              <w:rPr>
                <w:rFonts w:ascii="Arial" w:hAnsi="Arial" w:cs="Arial"/>
                <w:b/>
              </w:rPr>
              <w:t>Timing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BA0BB" w14:textId="77777777" w:rsidR="002B60CC" w:rsidRPr="004921A0" w:rsidRDefault="002B60CC" w:rsidP="00DD5BBD">
            <w:pPr>
              <w:rPr>
                <w:rFonts w:ascii="Arial" w:hAnsi="Arial" w:cs="Arial"/>
                <w:b/>
              </w:rPr>
            </w:pPr>
            <w:r w:rsidRPr="004921A0">
              <w:rPr>
                <w:rFonts w:ascii="Arial" w:hAnsi="Arial" w:cs="Arial"/>
                <w:b/>
              </w:rPr>
              <w:t>Opportunity</w:t>
            </w:r>
          </w:p>
        </w:tc>
      </w:tr>
      <w:tr w:rsidR="002B60CC" w:rsidRPr="004921A0" w14:paraId="11C1B6B6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E6EFFA" w14:textId="5A22451E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July 1, 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91143A" w14:textId="77777777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Board of Trustees application opens and accessible online</w:t>
            </w:r>
          </w:p>
        </w:tc>
      </w:tr>
      <w:tr w:rsidR="002B60CC" w:rsidRPr="004921A0" w14:paraId="655E1CA8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B1C17" w14:textId="5A13A881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 xml:space="preserve">August </w:t>
            </w:r>
            <w:r w:rsidR="00736BD3">
              <w:rPr>
                <w:rFonts w:ascii="Arial" w:hAnsi="Arial" w:cs="Arial"/>
                <w:sz w:val="20"/>
                <w:szCs w:val="20"/>
              </w:rPr>
              <w:t>8</w:t>
            </w:r>
            <w:r w:rsidRPr="004921A0">
              <w:rPr>
                <w:rFonts w:ascii="Arial" w:hAnsi="Arial" w:cs="Arial"/>
                <w:sz w:val="20"/>
                <w:szCs w:val="20"/>
              </w:rPr>
              <w:t>, 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C16C22" w14:textId="77777777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Board of Trustees application process closes</w:t>
            </w:r>
          </w:p>
        </w:tc>
      </w:tr>
      <w:tr w:rsidR="002B60CC" w:rsidRPr="004921A0" w14:paraId="3FBC1B1C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E3DBC" w14:textId="7F8AC0EA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August 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1333EF" w14:textId="77777777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Executive Committee interviews, reviews, and selects applicants</w:t>
            </w:r>
          </w:p>
        </w:tc>
      </w:tr>
      <w:tr w:rsidR="002B60CC" w:rsidRPr="004921A0" w14:paraId="220AB6E4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68DF5C" w14:textId="72F84865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September 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4D8C44" w14:textId="77777777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Global Board of Trustees meets to ratify slate</w:t>
            </w:r>
          </w:p>
        </w:tc>
      </w:tr>
      <w:tr w:rsidR="002B60CC" w:rsidRPr="004921A0" w14:paraId="5B7A135B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17066C" w14:textId="6910C198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October 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5E1C8C" w14:textId="77777777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International Board confirms slate of Global Board of Trustees</w:t>
            </w:r>
          </w:p>
        </w:tc>
      </w:tr>
      <w:tr w:rsidR="002B60CC" w:rsidRPr="004921A0" w14:paraId="1CDE19BD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45647E" w14:textId="1D12310C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November 1, 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2D3F32" w14:textId="77777777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Global Board of Trustees slate is announced and official</w:t>
            </w:r>
          </w:p>
        </w:tc>
      </w:tr>
      <w:tr w:rsidR="002B60CC" w:rsidRPr="004921A0" w14:paraId="7D8788E3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8E2076" w14:textId="6667636C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November 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800D35" w14:textId="18522506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Trustees attend Board Orientation at the 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2</w:t>
            </w:r>
            <w:r w:rsidRPr="004921A0">
              <w:rPr>
                <w:rFonts w:ascii="Arial" w:hAnsi="Arial" w:cs="Arial"/>
                <w:sz w:val="20"/>
                <w:szCs w:val="20"/>
              </w:rPr>
              <w:t xml:space="preserve"> Strategic Planning Meeting</w:t>
            </w:r>
          </w:p>
        </w:tc>
      </w:tr>
      <w:tr w:rsidR="002B60CC" w:rsidRPr="004921A0" w14:paraId="7BE75CC9" w14:textId="77777777" w:rsidTr="00DD5BBD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B561D" w14:textId="5E0A357E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January 1, 202</w:t>
            </w:r>
            <w:r w:rsidR="0078457B" w:rsidRPr="004921A0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4374E0" w14:textId="77777777" w:rsidR="002B60CC" w:rsidRPr="004921A0" w:rsidRDefault="002B60CC" w:rsidP="00DD5BBD">
            <w:pPr>
              <w:rPr>
                <w:rFonts w:ascii="Arial" w:hAnsi="Arial" w:cs="Arial"/>
                <w:sz w:val="20"/>
                <w:szCs w:val="20"/>
              </w:rPr>
            </w:pPr>
            <w:r w:rsidRPr="004921A0">
              <w:rPr>
                <w:rFonts w:ascii="Arial" w:hAnsi="Arial" w:cs="Arial"/>
                <w:sz w:val="20"/>
                <w:szCs w:val="20"/>
              </w:rPr>
              <w:t>New board becomes active</w:t>
            </w:r>
          </w:p>
        </w:tc>
      </w:tr>
    </w:tbl>
    <w:p w14:paraId="75DF79B0" w14:textId="390673B0" w:rsidR="002B60CC" w:rsidRDefault="002B60CC" w:rsidP="002B60CC">
      <w:pPr>
        <w:spacing w:after="0" w:line="240" w:lineRule="auto"/>
        <w:rPr>
          <w:rFonts w:ascii="Arial" w:hAnsi="Arial" w:cs="Arial"/>
        </w:rPr>
      </w:pPr>
    </w:p>
    <w:p w14:paraId="5616B764" w14:textId="77777777" w:rsidR="0078457B" w:rsidRPr="004921A0" w:rsidRDefault="0078457B" w:rsidP="002B60CC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14:paraId="7BED4FE7" w14:textId="77777777" w:rsidR="0078457B" w:rsidRPr="004921A0" w:rsidRDefault="0078457B" w:rsidP="002B60CC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14:paraId="7C8C5A0B" w14:textId="77777777" w:rsidR="0078457B" w:rsidRPr="004921A0" w:rsidRDefault="0078457B" w:rsidP="002B60CC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14:paraId="2CBD76AF" w14:textId="77777777" w:rsidR="0078457B" w:rsidRPr="004921A0" w:rsidRDefault="0078457B" w:rsidP="002B60CC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14:paraId="194C39B8" w14:textId="2F6765E9" w:rsidR="002B60CC" w:rsidRPr="004921A0" w:rsidRDefault="002B60CC" w:rsidP="002B60CC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4921A0">
        <w:rPr>
          <w:rFonts w:ascii="Arial" w:hAnsi="Arial" w:cs="Arial"/>
          <w:b/>
          <w:sz w:val="20"/>
          <w:szCs w:val="20"/>
        </w:rPr>
        <w:t>For more information contact</w:t>
      </w:r>
    </w:p>
    <w:p w14:paraId="1C4F0729" w14:textId="26B2B3B8" w:rsidR="002B60CC" w:rsidRPr="004921A0" w:rsidRDefault="002B60CC" w:rsidP="002B60CC">
      <w:pPr>
        <w:spacing w:after="0"/>
        <w:jc w:val="center"/>
        <w:rPr>
          <w:rFonts w:ascii="Arial" w:hAnsi="Arial" w:cs="Arial"/>
          <w:sz w:val="20"/>
          <w:szCs w:val="20"/>
        </w:rPr>
      </w:pPr>
      <w:r w:rsidRPr="004921A0">
        <w:rPr>
          <w:rFonts w:ascii="Arial" w:hAnsi="Arial" w:cs="Arial"/>
          <w:sz w:val="20"/>
          <w:szCs w:val="20"/>
        </w:rPr>
        <w:t xml:space="preserve">Diane Hawkins, Vice President People, Performance and Administrative Services – </w:t>
      </w:r>
      <w:hyperlink r:id="rId5" w:history="1">
        <w:r w:rsidR="007E59DE" w:rsidRPr="004921A0">
          <w:rPr>
            <w:rStyle w:val="Hyperlink"/>
            <w:rFonts w:ascii="Arial" w:hAnsi="Arial" w:cs="Arial"/>
            <w:sz w:val="20"/>
            <w:szCs w:val="20"/>
          </w:rPr>
          <w:t>dhawkins@mpi.org</w:t>
        </w:r>
      </w:hyperlink>
      <w:r w:rsidRPr="004921A0">
        <w:rPr>
          <w:rFonts w:ascii="Arial" w:hAnsi="Arial" w:cs="Arial"/>
          <w:sz w:val="20"/>
          <w:szCs w:val="20"/>
        </w:rPr>
        <w:t xml:space="preserve"> </w:t>
      </w:r>
    </w:p>
    <w:p w14:paraId="1ED27608" w14:textId="51C7BA51" w:rsidR="002B60CC" w:rsidRPr="004921A0" w:rsidRDefault="002B60CC" w:rsidP="002B60CC">
      <w:pPr>
        <w:spacing w:after="0"/>
        <w:jc w:val="center"/>
        <w:rPr>
          <w:rFonts w:ascii="Arial" w:hAnsi="Arial" w:cs="Arial"/>
          <w:sz w:val="20"/>
          <w:szCs w:val="20"/>
        </w:rPr>
      </w:pPr>
      <w:r w:rsidRPr="004921A0">
        <w:rPr>
          <w:rFonts w:ascii="Arial" w:hAnsi="Arial" w:cs="Arial"/>
          <w:sz w:val="20"/>
          <w:szCs w:val="20"/>
        </w:rPr>
        <w:t xml:space="preserve">Tracy Levi, Manager, Volunteer Experience – </w:t>
      </w:r>
      <w:hyperlink r:id="rId6" w:history="1">
        <w:r w:rsidR="007E59DE" w:rsidRPr="004921A0">
          <w:rPr>
            <w:rStyle w:val="Hyperlink"/>
            <w:rFonts w:ascii="Arial" w:hAnsi="Arial" w:cs="Arial"/>
            <w:sz w:val="20"/>
            <w:szCs w:val="20"/>
          </w:rPr>
          <w:t>tlevi@mpi.org</w:t>
        </w:r>
      </w:hyperlink>
      <w:r w:rsidRPr="004921A0">
        <w:rPr>
          <w:rFonts w:ascii="Arial" w:hAnsi="Arial" w:cs="Arial"/>
          <w:sz w:val="20"/>
          <w:szCs w:val="20"/>
        </w:rPr>
        <w:t xml:space="preserve"> </w:t>
      </w:r>
    </w:p>
    <w:p w14:paraId="0B06C4FC" w14:textId="7B29B9FC" w:rsidR="002B60CC" w:rsidRPr="004921A0" w:rsidRDefault="002B60CC" w:rsidP="002B60CC">
      <w:pPr>
        <w:spacing w:after="0"/>
        <w:jc w:val="center"/>
        <w:rPr>
          <w:rFonts w:ascii="Arial" w:hAnsi="Arial" w:cs="Arial"/>
        </w:rPr>
      </w:pPr>
      <w:r w:rsidRPr="004921A0">
        <w:rPr>
          <w:rFonts w:ascii="Arial" w:hAnsi="Arial" w:cs="Arial"/>
          <w:sz w:val="20"/>
          <w:szCs w:val="20"/>
        </w:rPr>
        <w:t xml:space="preserve">Rachel Schelter, Volunteer Experience Specialist – </w:t>
      </w:r>
      <w:hyperlink r:id="rId7" w:history="1">
        <w:r w:rsidR="007E59DE" w:rsidRPr="004921A0">
          <w:rPr>
            <w:rStyle w:val="Hyperlink"/>
            <w:rFonts w:ascii="Arial" w:hAnsi="Arial" w:cs="Arial"/>
            <w:sz w:val="20"/>
            <w:szCs w:val="20"/>
          </w:rPr>
          <w:t>rschelter@mpi.org</w:t>
        </w:r>
      </w:hyperlink>
      <w:r w:rsidRPr="004921A0">
        <w:rPr>
          <w:rFonts w:ascii="Arial" w:hAnsi="Arial" w:cs="Arial"/>
          <w:sz w:val="20"/>
          <w:szCs w:val="20"/>
        </w:rPr>
        <w:t xml:space="preserve"> </w:t>
      </w:r>
    </w:p>
    <w:p w14:paraId="6952F49D" w14:textId="77777777" w:rsidR="007D0AD7" w:rsidRDefault="007D0AD7"/>
    <w:sectPr w:rsidR="007D0A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wNTAyMzUwNjA1szRX0lEKTi0uzszPAykwrAUAAKrAuSwAAAA="/>
  </w:docVars>
  <w:rsids>
    <w:rsidRoot w:val="007D0AD7"/>
    <w:rsid w:val="000A2DF8"/>
    <w:rsid w:val="00122F2A"/>
    <w:rsid w:val="002B60CC"/>
    <w:rsid w:val="00425FB5"/>
    <w:rsid w:val="004921A0"/>
    <w:rsid w:val="00637365"/>
    <w:rsid w:val="00736BD3"/>
    <w:rsid w:val="00773720"/>
    <w:rsid w:val="0078457B"/>
    <w:rsid w:val="007D0AD7"/>
    <w:rsid w:val="007E59DE"/>
    <w:rsid w:val="00A706E8"/>
    <w:rsid w:val="00C46E5F"/>
    <w:rsid w:val="00D27290"/>
    <w:rsid w:val="00DC2A44"/>
    <w:rsid w:val="00DD5BBD"/>
    <w:rsid w:val="00EC0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805F01"/>
  <w15:chartTrackingRefBased/>
  <w15:docId w15:val="{D78A9E52-9B6B-4E5E-A0A5-29D8B1776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B60C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2B60CC"/>
    <w:pPr>
      <w:spacing w:after="0" w:line="240" w:lineRule="auto"/>
    </w:pPr>
  </w:style>
  <w:style w:type="table" w:styleId="TableGrid">
    <w:name w:val="Table Grid"/>
    <w:basedOn w:val="TableNormal"/>
    <w:uiPriority w:val="59"/>
    <w:rsid w:val="002B60CC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E59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83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rschelter@mpi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tlevi@mpi.org" TargetMode="External"/><Relationship Id="rId5" Type="http://schemas.openxmlformats.org/officeDocument/2006/relationships/hyperlink" Target="mailto:dhawkins@mpi.org" TargetMode="External"/><Relationship Id="rId4" Type="http://schemas.openxmlformats.org/officeDocument/2006/relationships/image" Target="media/image1.jp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42</Words>
  <Characters>309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cy Levi</dc:creator>
  <cp:keywords/>
  <dc:description/>
  <cp:lastModifiedBy>Jay Hough</cp:lastModifiedBy>
  <cp:revision>3</cp:revision>
  <dcterms:created xsi:type="dcterms:W3CDTF">2021-07-19T16:41:00Z</dcterms:created>
  <dcterms:modified xsi:type="dcterms:W3CDTF">2021-07-28T17:08:00Z</dcterms:modified>
</cp:coreProperties>
</file>